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f14bb20478dd5dd785d9d9bacffd70577d3dda6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. Отчёт о юридической проверке продавца недвижимост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продавцу проверяются паспорт, семейное положение, исполнительные производства, судебные споры, сведения о банкротстве, участие в юридических лицах и признаки финансовой нестабильности. Отдельно сопоставляются цена сделки, рыночная стоимость и наличие близких по времени отчуждений имуществ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927037b3fccd04529dfc246b095e16c9672ddc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ОТЧЁТ О ЮРИДИЧЕСКОЙ ПРОВЕРКЕ ПРОДАВЦА НЕДВИЖИМОСТИ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продавцу проверяются паспорт, семейное положение, исполнительные производства, судебные споры, сведения о банкротстве, участие в юридических лицах и признаки финансовой нестабильности. Отдельно сопоставляются цена сделки, рыночная стоимость и наличие близких по времени отчуждений имущества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